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Default="00D42582" w:rsidP="00D42582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EA125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D4258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9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ouy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Benchmark Dataset for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35278C77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kde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173057B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818F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ep Sequential Mining of Semantics in Customer Purchase Behavior Data for Recommendations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5A2F3" w14:textId="77777777" w:rsidR="0003660C" w:rsidRDefault="0003660C" w:rsidP="00962F84">
      <w:r>
        <w:separator/>
      </w:r>
    </w:p>
  </w:endnote>
  <w:endnote w:type="continuationSeparator" w:id="0">
    <w:p w14:paraId="55A2DD7B" w14:textId="77777777" w:rsidR="0003660C" w:rsidRDefault="0003660C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95C764" w14:textId="77777777" w:rsidR="0003660C" w:rsidRDefault="0003660C" w:rsidP="00962F84">
      <w:r>
        <w:separator/>
      </w:r>
    </w:p>
  </w:footnote>
  <w:footnote w:type="continuationSeparator" w:id="0">
    <w:p w14:paraId="2292CD2C" w14:textId="77777777" w:rsidR="0003660C" w:rsidRDefault="0003660C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LWgB4YmTd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7</Pages>
  <Words>5284</Words>
  <Characters>30122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3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95</cp:revision>
  <cp:lastPrinted>2024-08-05T07:06:00Z</cp:lastPrinted>
  <dcterms:created xsi:type="dcterms:W3CDTF">2023-10-25T08:29:00Z</dcterms:created>
  <dcterms:modified xsi:type="dcterms:W3CDTF">2024-08-05T07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